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5A5F" w14:textId="77777777" w:rsidR="00326197" w:rsidRDefault="00326197" w:rsidP="00326197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54C9DDE" w14:textId="27D8586C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2</w:t>
      </w:r>
    </w:p>
    <w:p w14:paraId="07511FB3" w14:textId="4BD1FE51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E39C588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195BD264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2A313F3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541585F" w14:textId="12DCD248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CSE12”,</w:t>
      </w:r>
      <w:r w:rsidR="006616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digits (exactly 3).</w:t>
      </w:r>
    </w:p>
    <w:p w14:paraId="66E82188" w14:textId="77777777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25B4355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233076B" w14:textId="6835D11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",</w:t>
      </w:r>
    </w:p>
    <w:p w14:paraId="6AB0714E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DF7AA96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7157E985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4A699E3" w14:textId="7D44E166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61635D">
        <w:rPr>
          <w:b/>
          <w:bCs/>
          <w:sz w:val="40"/>
          <w:szCs w:val="40"/>
        </w:rPr>
        <w:t>17/5/2023</w:t>
      </w:r>
    </w:p>
    <w:p w14:paraId="166A7C00" w14:textId="65381632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E23BA02" w14:textId="0E8271BB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 w:rsidRPr="00326197">
        <w:rPr>
          <w:noProof/>
        </w:rPr>
        <w:drawing>
          <wp:anchor distT="0" distB="0" distL="114300" distR="114300" simplePos="0" relativeHeight="251658240" behindDoc="0" locked="0" layoutInCell="1" allowOverlap="1" wp14:anchorId="128AA08F" wp14:editId="1ADA4B41">
            <wp:simplePos x="0" y="0"/>
            <wp:positionH relativeFrom="column">
              <wp:posOffset>82550</wp:posOffset>
            </wp:positionH>
            <wp:positionV relativeFrom="paragraph">
              <wp:posOffset>404495</wp:posOffset>
            </wp:positionV>
            <wp:extent cx="6587490" cy="2798445"/>
            <wp:effectExtent l="0" t="0" r="3810" b="1905"/>
            <wp:wrapSquare wrapText="bothSides"/>
            <wp:docPr id="82788828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888283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0BA3A670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5F04D5D" w14:textId="7C264194" w:rsidR="00326197" w:rsidRDefault="001029BB" w:rsidP="00326197">
      <w:pPr>
        <w:rPr>
          <w:b/>
          <w:bCs/>
          <w:sz w:val="40"/>
          <w:szCs w:val="40"/>
          <w:u w:val="single"/>
        </w:rPr>
      </w:pPr>
      <w:r w:rsidRPr="001029BB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62AECB0B" wp14:editId="2652A28A">
            <wp:extent cx="5943600" cy="2431415"/>
            <wp:effectExtent l="0" t="0" r="0" b="6985"/>
            <wp:docPr id="53030569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305698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4BCC8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325B0FE3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6A7D3906" w14:textId="77777777" w:rsidR="00326197" w:rsidRDefault="00326197" w:rsidP="00326197">
      <w:pPr>
        <w:rPr>
          <w:b/>
          <w:bCs/>
          <w:sz w:val="36"/>
          <w:szCs w:val="36"/>
        </w:rPr>
      </w:pPr>
    </w:p>
    <w:p w14:paraId="610198E8" w14:textId="77777777" w:rsidR="00326197" w:rsidRDefault="00326197" w:rsidP="00326197"/>
    <w:p w14:paraId="1553F48B" w14:textId="77777777" w:rsidR="00326197" w:rsidRDefault="00326197" w:rsidP="00326197"/>
    <w:p w14:paraId="50D9406D" w14:textId="77777777" w:rsidR="00326197" w:rsidRDefault="00326197" w:rsidP="00326197"/>
    <w:p w14:paraId="39897DD3" w14:textId="77777777" w:rsidR="00326197" w:rsidRDefault="00326197" w:rsidP="00326197"/>
    <w:p w14:paraId="6AACD487" w14:textId="77777777" w:rsidR="00326197" w:rsidRDefault="00326197" w:rsidP="00326197"/>
    <w:p w14:paraId="67032B1F" w14:textId="5C72723D" w:rsidR="65BA26AC" w:rsidRPr="00326197" w:rsidRDefault="65BA26AC" w:rsidP="00326197"/>
    <w:sectPr w:rsidR="65BA26AC" w:rsidRPr="00326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731392196">
    <w:abstractNumId w:val="5"/>
  </w:num>
  <w:num w:numId="13" w16cid:durableId="1384909624">
    <w:abstractNumId w:val="8"/>
  </w:num>
  <w:num w:numId="14" w16cid:durableId="1348871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97612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29BB"/>
    <w:rsid w:val="002162D1"/>
    <w:rsid w:val="00221BFA"/>
    <w:rsid w:val="00223FDF"/>
    <w:rsid w:val="002E04C9"/>
    <w:rsid w:val="00326197"/>
    <w:rsid w:val="00365271"/>
    <w:rsid w:val="00365A4A"/>
    <w:rsid w:val="004B1A9A"/>
    <w:rsid w:val="005B242C"/>
    <w:rsid w:val="0061235D"/>
    <w:rsid w:val="0061635D"/>
    <w:rsid w:val="00661613"/>
    <w:rsid w:val="00841434"/>
    <w:rsid w:val="00856A27"/>
    <w:rsid w:val="00943309"/>
    <w:rsid w:val="0096733F"/>
    <w:rsid w:val="009D0573"/>
    <w:rsid w:val="009F50B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6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7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